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BE062" w14:textId="635097B9" w:rsidR="00470648" w:rsidRDefault="00FC6A14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74563D0" wp14:editId="30743ECE">
            <wp:simplePos x="0" y="0"/>
            <wp:positionH relativeFrom="column">
              <wp:posOffset>5323840</wp:posOffset>
            </wp:positionH>
            <wp:positionV relativeFrom="paragraph">
              <wp:posOffset>-534035</wp:posOffset>
            </wp:positionV>
            <wp:extent cx="1285875" cy="1285875"/>
            <wp:effectExtent l="0" t="0" r="0" b="0"/>
            <wp:wrapNone/>
            <wp:docPr id="1" name="Resim 2" descr="C:\Users\Supervisor\Desktop\ARŞİV\YTÜ tüm Logolar-2022\Uluslararası İlişkiler Koordinatörlüğü Logo\Yeni PNG\Logo İngilizce PNG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2" descr="C:\Users\Supervisor\Desktop\ARŞİV\YTÜ tüm Logolar-2022\Uluslararası İlişkiler Koordinatörlüğü Logo\Yeni PNG\Logo İngilizce PNG-01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03F6D5A5" wp14:editId="68CA3586">
            <wp:simplePos x="0" y="0"/>
            <wp:positionH relativeFrom="column">
              <wp:posOffset>189230</wp:posOffset>
            </wp:positionH>
            <wp:positionV relativeFrom="paragraph">
              <wp:posOffset>-564515</wp:posOffset>
            </wp:positionV>
            <wp:extent cx="1467485" cy="1490980"/>
            <wp:effectExtent l="0" t="0" r="0" b="0"/>
            <wp:wrapNone/>
            <wp:docPr id="30" name="image1.png" descr="daire, amblem, ticari marka, simge, sembol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.png" descr="daire, amblem, ticari marka, simge, sembol içeren bir resim&#10;&#10;Yapay zeka tarafından oluşturulmuş içerik yanlış olabilir.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467485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866569" wp14:editId="309B2CA9">
                <wp:simplePos x="0" y="0"/>
                <wp:positionH relativeFrom="column">
                  <wp:posOffset>95250</wp:posOffset>
                </wp:positionH>
                <wp:positionV relativeFrom="paragraph">
                  <wp:posOffset>-147140</wp:posOffset>
                </wp:positionV>
                <wp:extent cx="6629400" cy="527533"/>
                <wp:effectExtent l="0" t="0" r="0" b="0"/>
                <wp:wrapNone/>
                <wp:docPr id="2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527533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8399E3" w14:textId="77777777" w:rsidR="00FC6A14" w:rsidRPr="003F7CF6" w:rsidRDefault="00FC6A14" w:rsidP="00FC6A14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4"/>
                                <w:lang w:val="en-US"/>
                              </w:rPr>
                            </w:pPr>
                            <w:r w:rsidRPr="003F7CF6">
                              <w:rPr>
                                <w:b/>
                                <w:color w:val="FFFFFF" w:themeColor="background1"/>
                                <w:sz w:val="24"/>
                                <w:lang w:val="en-US"/>
                              </w:rPr>
                              <w:t>YILDIZ TECHNICAL UNIVERSITY</w:t>
                            </w:r>
                          </w:p>
                          <w:p w14:paraId="46B350D6" w14:textId="77777777" w:rsidR="00FC6A14" w:rsidRPr="003F7CF6" w:rsidRDefault="00FC6A14" w:rsidP="00FC6A14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US"/>
                              </w:rPr>
                            </w:pPr>
                            <w:r w:rsidRPr="003F7CF6">
                              <w:rPr>
                                <w:b/>
                                <w:color w:val="FFFFFF" w:themeColor="background1"/>
                                <w:sz w:val="24"/>
                                <w:lang w:val="en-US"/>
                              </w:rPr>
                              <w:t>International Relations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866569" id="Dikdörtgen 1" o:spid="_x0000_s1026" style="position:absolute;left:0;text-align:left;margin-left:7.5pt;margin-top:-11.6pt;width:522pt;height:41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" fillcolor="#002060" strokecolor="#1f3763 [1604]" strokeweight="1pt">
                <v:textbox>
                  <w:txbxContent>
                    <w:p w14:paraId="0F8399E3" w14:textId="77777777" w:rsidR="00FC6A14" w:rsidRPr="003F7CF6" w:rsidRDefault="00FC6A14" w:rsidP="00FC6A14">
                      <w:pPr>
                        <w:jc w:val="center"/>
                        <w:rPr>
                          <w:b/>
                          <w:color w:val="FFFFFF" w:themeColor="background1"/>
                          <w:sz w:val="24"/>
                          <w:lang w:val="en-US"/>
                        </w:rPr>
                      </w:pPr>
                      <w:r w:rsidRPr="003F7CF6">
                        <w:rPr>
                          <w:b/>
                          <w:color w:val="FFFFFF" w:themeColor="background1"/>
                          <w:sz w:val="24"/>
                          <w:lang w:val="en-US"/>
                        </w:rPr>
                        <w:t>YILDIZ TECHNICAL UNIVERSITY</w:t>
                      </w:r>
                    </w:p>
                    <w:p w14:paraId="46B350D6" w14:textId="77777777" w:rsidR="00FC6A14" w:rsidRPr="003F7CF6" w:rsidRDefault="00FC6A14" w:rsidP="00FC6A14">
                      <w:pPr>
                        <w:jc w:val="center"/>
                        <w:rPr>
                          <w:sz w:val="18"/>
                          <w:szCs w:val="22"/>
                          <w:lang w:val="en-US"/>
                        </w:rPr>
                      </w:pPr>
                      <w:r w:rsidRPr="003F7CF6">
                        <w:rPr>
                          <w:b/>
                          <w:color w:val="FFFFFF" w:themeColor="background1"/>
                          <w:sz w:val="24"/>
                          <w:lang w:val="en-US"/>
                        </w:rPr>
                        <w:t>International Relations Office</w:t>
                      </w:r>
                    </w:p>
                  </w:txbxContent>
                </v:textbox>
              </v:rect>
            </w:pict>
          </mc:Fallback>
        </mc:AlternateContent>
      </w:r>
    </w:p>
    <w:p w14:paraId="62A2981C" w14:textId="77777777" w:rsidR="00C15C47" w:rsidRPr="00C15C47" w:rsidRDefault="00C15C47" w:rsidP="00C15C47">
      <w:pPr>
        <w:rPr>
          <w:sz w:val="24"/>
        </w:rPr>
      </w:pPr>
    </w:p>
    <w:p w14:paraId="12032F48" w14:textId="77777777" w:rsidR="00C15C47" w:rsidRPr="00C15C47" w:rsidRDefault="00C15C47" w:rsidP="00C15C47">
      <w:pPr>
        <w:rPr>
          <w:sz w:val="24"/>
        </w:rPr>
      </w:pPr>
    </w:p>
    <w:p w14:paraId="5ECE800E" w14:textId="77777777" w:rsidR="00C15C47" w:rsidRPr="00C15C47" w:rsidRDefault="00C15C47" w:rsidP="00C15C47">
      <w:pPr>
        <w:ind w:left="0" w:firstLine="0"/>
        <w:rPr>
          <w:sz w:val="24"/>
        </w:rPr>
      </w:pPr>
    </w:p>
    <w:p w14:paraId="100C7328" w14:textId="77777777" w:rsidR="00C15C47" w:rsidRDefault="00C15C47" w:rsidP="00C15C47">
      <w:pPr>
        <w:rPr>
          <w:sz w:val="24"/>
        </w:rPr>
      </w:pPr>
    </w:p>
    <w:p w14:paraId="2154BB7E" w14:textId="77777777" w:rsidR="00C15C47" w:rsidRPr="00FC6A14" w:rsidRDefault="00C15C47" w:rsidP="00C15C47">
      <w:pPr>
        <w:spacing w:after="120"/>
        <w:jc w:val="center"/>
        <w:rPr>
          <w:b/>
          <w:sz w:val="24"/>
          <w:lang w:val="en-US"/>
        </w:rPr>
      </w:pPr>
      <w:r w:rsidRPr="00FC6A14">
        <w:rPr>
          <w:b/>
          <w:sz w:val="28"/>
          <w:lang w:val="en-US"/>
        </w:rPr>
        <w:t>Extension of Erasmus+ Period</w:t>
      </w:r>
    </w:p>
    <w:p w14:paraId="4AA99123" w14:textId="77777777" w:rsidR="00C15C47" w:rsidRPr="00FC6A14" w:rsidRDefault="00C15C47" w:rsidP="00C15C47">
      <w:pPr>
        <w:spacing w:after="120"/>
        <w:jc w:val="center"/>
        <w:rPr>
          <w:b/>
          <w:sz w:val="28"/>
          <w:lang w:val="en-US"/>
        </w:rPr>
      </w:pPr>
      <w:r w:rsidRPr="00FC6A14">
        <w:rPr>
          <w:b/>
          <w:sz w:val="28"/>
          <w:lang w:val="en-US"/>
        </w:rPr>
        <w:t>Academic year: 20…./20….</w:t>
      </w:r>
    </w:p>
    <w:p w14:paraId="6B288A86" w14:textId="77777777" w:rsidR="00C15C47" w:rsidRPr="00FC6A14" w:rsidRDefault="00C15C47" w:rsidP="00C15C47">
      <w:pPr>
        <w:spacing w:after="120"/>
        <w:jc w:val="center"/>
        <w:rPr>
          <w:b/>
          <w:sz w:val="28"/>
          <w:lang w:val="en-US"/>
        </w:rPr>
      </w:pPr>
    </w:p>
    <w:tbl>
      <w:tblPr>
        <w:tblW w:w="1049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3"/>
        <w:gridCol w:w="457"/>
        <w:gridCol w:w="1360"/>
        <w:gridCol w:w="267"/>
        <w:gridCol w:w="2418"/>
        <w:gridCol w:w="2935"/>
      </w:tblGrid>
      <w:tr w:rsidR="00C15C47" w:rsidRPr="00F97529" w14:paraId="72D4B3B9" w14:textId="77777777" w:rsidTr="00C15C47">
        <w:trPr>
          <w:trHeight w:val="330"/>
        </w:trPr>
        <w:tc>
          <w:tcPr>
            <w:tcW w:w="3510" w:type="dxa"/>
            <w:gridSpan w:val="2"/>
            <w:tcBorders>
              <w:top w:val="double" w:sz="4" w:space="0" w:color="1F3864"/>
              <w:left w:val="double" w:sz="4" w:space="0" w:color="1F3864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1C6AD" w14:textId="77777777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rPr>
                <w:b/>
                <w:lang w:val="en-US"/>
              </w:rPr>
            </w:pPr>
            <w:r w:rsidRPr="00F97529">
              <w:rPr>
                <w:b/>
              </w:rPr>
              <w:t>Student’s Name-Surname</w:t>
            </w:r>
          </w:p>
        </w:tc>
        <w:tc>
          <w:tcPr>
            <w:tcW w:w="6980" w:type="dxa"/>
            <w:gridSpan w:val="4"/>
            <w:tcBorders>
              <w:top w:val="double" w:sz="4" w:space="0" w:color="1F3864"/>
              <w:left w:val="single" w:sz="4" w:space="0" w:color="auto"/>
              <w:bottom w:val="single" w:sz="4" w:space="0" w:color="auto"/>
              <w:right w:val="double" w:sz="4" w:space="0" w:color="1F3864"/>
            </w:tcBorders>
            <w:vAlign w:val="center"/>
          </w:tcPr>
          <w:p w14:paraId="5306ED85" w14:textId="77777777" w:rsidR="00C15C47" w:rsidRDefault="00C15C47" w:rsidP="00C15C47">
            <w:pPr>
              <w:overflowPunct w:val="0"/>
              <w:autoSpaceDE w:val="0"/>
              <w:autoSpaceDN w:val="0"/>
              <w:adjustRightInd w:val="0"/>
              <w:ind w:left="0" w:firstLine="0"/>
              <w:rPr>
                <w:lang w:val="en-US"/>
              </w:rPr>
            </w:pPr>
          </w:p>
          <w:p w14:paraId="1E9FC852" w14:textId="65452ACB" w:rsidR="00C15C47" w:rsidRPr="00F97529" w:rsidRDefault="00C15C47" w:rsidP="00C15C47">
            <w:pPr>
              <w:overflowPunct w:val="0"/>
              <w:autoSpaceDE w:val="0"/>
              <w:autoSpaceDN w:val="0"/>
              <w:adjustRightInd w:val="0"/>
              <w:ind w:left="0" w:firstLine="0"/>
              <w:rPr>
                <w:lang w:val="en-US"/>
              </w:rPr>
            </w:pPr>
          </w:p>
        </w:tc>
      </w:tr>
      <w:tr w:rsidR="00C15C47" w:rsidRPr="00F97529" w14:paraId="1908ECF0" w14:textId="77777777" w:rsidTr="00C15C47">
        <w:trPr>
          <w:trHeight w:val="330"/>
        </w:trPr>
        <w:tc>
          <w:tcPr>
            <w:tcW w:w="3510" w:type="dxa"/>
            <w:gridSpan w:val="2"/>
            <w:tcBorders>
              <w:top w:val="single" w:sz="4" w:space="0" w:color="auto"/>
              <w:left w:val="double" w:sz="4" w:space="0" w:color="1F3864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FBA6A" w14:textId="77777777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rPr>
                <w:b/>
                <w:lang w:val="en-US"/>
              </w:rPr>
            </w:pPr>
            <w:r w:rsidRPr="00F97529">
              <w:rPr>
                <w:b/>
              </w:rPr>
              <w:t>Sending Institution</w:t>
            </w:r>
          </w:p>
        </w:tc>
        <w:tc>
          <w:tcPr>
            <w:tcW w:w="6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1F3864"/>
            </w:tcBorders>
            <w:vAlign w:val="center"/>
          </w:tcPr>
          <w:p w14:paraId="765EF2D1" w14:textId="77777777" w:rsidR="00C15C47" w:rsidRDefault="00C15C47" w:rsidP="000A1FF4">
            <w:pPr>
              <w:overflowPunct w:val="0"/>
              <w:autoSpaceDE w:val="0"/>
              <w:autoSpaceDN w:val="0"/>
              <w:adjustRightInd w:val="0"/>
              <w:rPr>
                <w:lang w:val="en-US"/>
              </w:rPr>
            </w:pPr>
          </w:p>
          <w:p w14:paraId="419F583D" w14:textId="462BDD62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  <w:tr w:rsidR="00C15C47" w:rsidRPr="00F97529" w14:paraId="06782112" w14:textId="77777777" w:rsidTr="00C15C47">
        <w:trPr>
          <w:trHeight w:val="330"/>
        </w:trPr>
        <w:tc>
          <w:tcPr>
            <w:tcW w:w="3510" w:type="dxa"/>
            <w:gridSpan w:val="2"/>
            <w:tcBorders>
              <w:top w:val="single" w:sz="4" w:space="0" w:color="auto"/>
              <w:left w:val="double" w:sz="4" w:space="0" w:color="1F3864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65F53" w14:textId="77777777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rPr>
                <w:b/>
                <w:lang w:val="en-US"/>
              </w:rPr>
            </w:pPr>
            <w:r w:rsidRPr="00F97529">
              <w:rPr>
                <w:b/>
              </w:rPr>
              <w:t>Receiving Institution</w:t>
            </w:r>
          </w:p>
        </w:tc>
        <w:tc>
          <w:tcPr>
            <w:tcW w:w="6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1F3864"/>
            </w:tcBorders>
            <w:vAlign w:val="center"/>
          </w:tcPr>
          <w:p w14:paraId="2143B781" w14:textId="77777777" w:rsidR="00C15C47" w:rsidRDefault="00C15C47" w:rsidP="00C15C47">
            <w:pPr>
              <w:overflowPunct w:val="0"/>
              <w:autoSpaceDE w:val="0"/>
              <w:autoSpaceDN w:val="0"/>
              <w:adjustRightInd w:val="0"/>
              <w:ind w:left="0" w:firstLine="0"/>
              <w:rPr>
                <w:lang w:val="en-US"/>
              </w:rPr>
            </w:pPr>
          </w:p>
          <w:p w14:paraId="0633A61C" w14:textId="33963EFA" w:rsidR="00C15C47" w:rsidRPr="00F97529" w:rsidRDefault="00C15C47" w:rsidP="00C15C47">
            <w:pPr>
              <w:overflowPunct w:val="0"/>
              <w:autoSpaceDE w:val="0"/>
              <w:autoSpaceDN w:val="0"/>
              <w:adjustRightInd w:val="0"/>
              <w:ind w:left="0" w:firstLine="0"/>
              <w:rPr>
                <w:lang w:val="en-US"/>
              </w:rPr>
            </w:pPr>
          </w:p>
        </w:tc>
      </w:tr>
      <w:tr w:rsidR="00C15C47" w:rsidRPr="00F97529" w14:paraId="06C43B8F" w14:textId="77777777" w:rsidTr="00C15C47">
        <w:trPr>
          <w:trHeight w:val="349"/>
        </w:trPr>
        <w:tc>
          <w:tcPr>
            <w:tcW w:w="3510" w:type="dxa"/>
            <w:gridSpan w:val="2"/>
            <w:tcBorders>
              <w:top w:val="single" w:sz="4" w:space="0" w:color="auto"/>
              <w:left w:val="double" w:sz="4" w:space="0" w:color="1F3864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9590D" w14:textId="77777777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rPr>
                <w:b/>
                <w:lang w:val="en-US"/>
              </w:rPr>
            </w:pPr>
            <w:r w:rsidRPr="00F97529">
              <w:rPr>
                <w:b/>
              </w:rPr>
              <w:t>Name of the Department</w:t>
            </w:r>
          </w:p>
        </w:tc>
        <w:tc>
          <w:tcPr>
            <w:tcW w:w="6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1F3864"/>
            </w:tcBorders>
            <w:vAlign w:val="center"/>
          </w:tcPr>
          <w:p w14:paraId="78D6A15E" w14:textId="77777777" w:rsidR="00C15C47" w:rsidRDefault="00C15C47" w:rsidP="00C15C47">
            <w:pPr>
              <w:overflowPunct w:val="0"/>
              <w:autoSpaceDE w:val="0"/>
              <w:autoSpaceDN w:val="0"/>
              <w:adjustRightInd w:val="0"/>
              <w:ind w:left="0" w:firstLine="0"/>
              <w:rPr>
                <w:lang w:val="en-US"/>
              </w:rPr>
            </w:pPr>
          </w:p>
          <w:p w14:paraId="1AFA1354" w14:textId="3DE381D7" w:rsidR="00C15C47" w:rsidRPr="00F97529" w:rsidRDefault="00C15C47" w:rsidP="00C15C47">
            <w:pPr>
              <w:overflowPunct w:val="0"/>
              <w:autoSpaceDE w:val="0"/>
              <w:autoSpaceDN w:val="0"/>
              <w:adjustRightInd w:val="0"/>
              <w:ind w:left="0" w:firstLine="0"/>
              <w:rPr>
                <w:lang w:val="en-US"/>
              </w:rPr>
            </w:pPr>
          </w:p>
        </w:tc>
      </w:tr>
      <w:tr w:rsidR="00C15C47" w:rsidRPr="00FC6A14" w14:paraId="58AACD26" w14:textId="77777777" w:rsidTr="00C15C47">
        <w:trPr>
          <w:trHeight w:val="842"/>
        </w:trPr>
        <w:tc>
          <w:tcPr>
            <w:tcW w:w="5137" w:type="dxa"/>
            <w:gridSpan w:val="4"/>
            <w:tcBorders>
              <w:top w:val="single" w:sz="4" w:space="0" w:color="auto"/>
              <w:left w:val="double" w:sz="4" w:space="0" w:color="1F3864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B9B658" w14:textId="77777777" w:rsidR="00C15C47" w:rsidRPr="00FC6A14" w:rsidRDefault="00C15C47" w:rsidP="000A1FF4">
            <w:pPr>
              <w:overflowPunct w:val="0"/>
              <w:autoSpaceDE w:val="0"/>
              <w:autoSpaceDN w:val="0"/>
              <w:adjustRightInd w:val="0"/>
              <w:rPr>
                <w:lang w:val="en-US"/>
              </w:rPr>
            </w:pPr>
            <w:r w:rsidRPr="00FC6A14">
              <w:rPr>
                <w:b/>
                <w:lang w:val="en-US"/>
              </w:rPr>
              <w:t>Original Period</w:t>
            </w:r>
            <w:r w:rsidRPr="00FC6A14">
              <w:rPr>
                <w:b/>
                <w:lang w:val="en-US"/>
              </w:rPr>
              <w:br/>
              <w:t>From</w:t>
            </w:r>
            <w:r w:rsidRPr="00FC6A14">
              <w:rPr>
                <w:lang w:val="en-US"/>
              </w:rPr>
              <w:t>:  dd/mm/</w:t>
            </w:r>
            <w:proofErr w:type="spellStart"/>
            <w:r w:rsidRPr="00FC6A14">
              <w:rPr>
                <w:lang w:val="en-US"/>
              </w:rPr>
              <w:t>yyyy</w:t>
            </w:r>
            <w:proofErr w:type="spellEnd"/>
            <w:r w:rsidRPr="00FC6A14">
              <w:rPr>
                <w:lang w:val="en-US"/>
              </w:rPr>
              <w:t xml:space="preserve"> </w:t>
            </w:r>
            <w:proofErr w:type="gramStart"/>
            <w:r w:rsidRPr="00FC6A14">
              <w:rPr>
                <w:b/>
                <w:lang w:val="en-US"/>
              </w:rPr>
              <w:t>To</w:t>
            </w:r>
            <w:proofErr w:type="gramEnd"/>
            <w:r w:rsidRPr="00FC6A14">
              <w:rPr>
                <w:lang w:val="en-US"/>
              </w:rPr>
              <w:t>: dd/mm/</w:t>
            </w:r>
            <w:proofErr w:type="spellStart"/>
            <w:r w:rsidRPr="00FC6A14">
              <w:rPr>
                <w:lang w:val="en-US"/>
              </w:rPr>
              <w:t>yyyy</w:t>
            </w:r>
            <w:proofErr w:type="spellEnd"/>
          </w:p>
          <w:p w14:paraId="1BF1B20E" w14:textId="77777777" w:rsidR="00C15C47" w:rsidRPr="00FC6A14" w:rsidRDefault="00C15C47" w:rsidP="000A1FF4">
            <w:pPr>
              <w:overflowPunct w:val="0"/>
              <w:autoSpaceDE w:val="0"/>
              <w:autoSpaceDN w:val="0"/>
              <w:adjustRightInd w:val="0"/>
              <w:rPr>
                <w:lang w:val="en-US"/>
              </w:rPr>
            </w:pPr>
          </w:p>
          <w:p w14:paraId="54911A99" w14:textId="77777777" w:rsidR="00C15C47" w:rsidRPr="00FC6A14" w:rsidRDefault="00C15C47" w:rsidP="000A1FF4">
            <w:pPr>
              <w:overflowPunct w:val="0"/>
              <w:autoSpaceDE w:val="0"/>
              <w:autoSpaceDN w:val="0"/>
              <w:adjustRightInd w:val="0"/>
              <w:rPr>
                <w:lang w:val="en-US"/>
              </w:rPr>
            </w:pPr>
          </w:p>
          <w:p w14:paraId="312D9FB6" w14:textId="77777777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rPr>
                <w:b/>
                <w:lang w:val="en-US"/>
              </w:rPr>
            </w:pPr>
          </w:p>
        </w:tc>
        <w:tc>
          <w:tcPr>
            <w:tcW w:w="53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1F3864"/>
            </w:tcBorders>
            <w:vAlign w:val="bottom"/>
            <w:hideMark/>
          </w:tcPr>
          <w:p w14:paraId="045588A8" w14:textId="77777777" w:rsidR="00C15C47" w:rsidRPr="00FC6A14" w:rsidRDefault="00C15C47" w:rsidP="00C15C47">
            <w:pPr>
              <w:overflowPunct w:val="0"/>
              <w:autoSpaceDE w:val="0"/>
              <w:autoSpaceDN w:val="0"/>
              <w:adjustRightInd w:val="0"/>
              <w:ind w:left="115" w:firstLine="0"/>
              <w:rPr>
                <w:lang w:val="en-US"/>
              </w:rPr>
            </w:pPr>
            <w:r w:rsidRPr="00FC6A14">
              <w:rPr>
                <w:b/>
                <w:lang w:val="en-US"/>
              </w:rPr>
              <w:t>Requested Extension Period</w:t>
            </w:r>
            <w:r w:rsidRPr="00FC6A14">
              <w:rPr>
                <w:b/>
                <w:lang w:val="en-US"/>
              </w:rPr>
              <w:br/>
              <w:t>From</w:t>
            </w:r>
            <w:r w:rsidRPr="00FC6A14">
              <w:rPr>
                <w:lang w:val="en-US"/>
              </w:rPr>
              <w:t>:  dd/mm/</w:t>
            </w:r>
            <w:proofErr w:type="spellStart"/>
            <w:r w:rsidRPr="00FC6A14">
              <w:rPr>
                <w:lang w:val="en-US"/>
              </w:rPr>
              <w:t>yyyy</w:t>
            </w:r>
            <w:proofErr w:type="spellEnd"/>
            <w:r w:rsidRPr="00FC6A14">
              <w:rPr>
                <w:lang w:val="en-US"/>
              </w:rPr>
              <w:t xml:space="preserve"> </w:t>
            </w:r>
            <w:proofErr w:type="gramStart"/>
            <w:r w:rsidRPr="00FC6A14">
              <w:rPr>
                <w:b/>
                <w:lang w:val="en-US"/>
              </w:rPr>
              <w:t>To</w:t>
            </w:r>
            <w:proofErr w:type="gramEnd"/>
            <w:r w:rsidRPr="00FC6A14">
              <w:rPr>
                <w:lang w:val="en-US"/>
              </w:rPr>
              <w:t>: dd/mm/</w:t>
            </w:r>
            <w:proofErr w:type="spellStart"/>
            <w:r w:rsidRPr="00FC6A14">
              <w:rPr>
                <w:lang w:val="en-US"/>
              </w:rPr>
              <w:t>yyyy</w:t>
            </w:r>
            <w:proofErr w:type="spellEnd"/>
          </w:p>
          <w:p w14:paraId="364C4D4C" w14:textId="77777777" w:rsidR="00C15C47" w:rsidRPr="00FC6A14" w:rsidRDefault="00C15C47" w:rsidP="00C15C47">
            <w:pPr>
              <w:overflowPunct w:val="0"/>
              <w:autoSpaceDE w:val="0"/>
              <w:autoSpaceDN w:val="0"/>
              <w:adjustRightInd w:val="0"/>
              <w:ind w:left="115" w:firstLine="0"/>
              <w:rPr>
                <w:lang w:val="en-US"/>
              </w:rPr>
            </w:pPr>
          </w:p>
          <w:p w14:paraId="77371A60" w14:textId="77777777" w:rsidR="00C15C47" w:rsidRPr="00FC6A14" w:rsidRDefault="00C15C47" w:rsidP="00C15C47">
            <w:pPr>
              <w:overflowPunct w:val="0"/>
              <w:autoSpaceDE w:val="0"/>
              <w:autoSpaceDN w:val="0"/>
              <w:adjustRightInd w:val="0"/>
              <w:ind w:left="115" w:firstLine="0"/>
              <w:rPr>
                <w:lang w:val="en-US"/>
              </w:rPr>
            </w:pPr>
          </w:p>
          <w:p w14:paraId="3E54DCE3" w14:textId="77777777" w:rsidR="00C15C47" w:rsidRPr="00F97529" w:rsidRDefault="00C15C47" w:rsidP="00C15C47">
            <w:pPr>
              <w:overflowPunct w:val="0"/>
              <w:autoSpaceDE w:val="0"/>
              <w:autoSpaceDN w:val="0"/>
              <w:adjustRightInd w:val="0"/>
              <w:ind w:left="115" w:firstLine="0"/>
              <w:rPr>
                <w:b/>
                <w:lang w:val="en-US"/>
              </w:rPr>
            </w:pPr>
          </w:p>
        </w:tc>
      </w:tr>
      <w:tr w:rsidR="00C15C47" w:rsidRPr="00F97529" w14:paraId="632E06D4" w14:textId="77777777" w:rsidTr="00C15C47">
        <w:trPr>
          <w:trHeight w:val="842"/>
        </w:trPr>
        <w:tc>
          <w:tcPr>
            <w:tcW w:w="10490" w:type="dxa"/>
            <w:gridSpan w:val="6"/>
            <w:tcBorders>
              <w:top w:val="single" w:sz="4" w:space="0" w:color="auto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vAlign w:val="bottom"/>
          </w:tcPr>
          <w:p w14:paraId="2B8D1F18" w14:textId="77777777" w:rsidR="00C15C47" w:rsidRPr="00F97529" w:rsidRDefault="00C15C47" w:rsidP="000A1FF4">
            <w:pPr>
              <w:spacing w:before="120"/>
              <w:rPr>
                <w:b/>
              </w:rPr>
            </w:pPr>
            <w:r w:rsidRPr="00F97529">
              <w:rPr>
                <w:b/>
              </w:rPr>
              <w:t>Student’s Signature:</w:t>
            </w:r>
          </w:p>
          <w:p w14:paraId="32107EB0" w14:textId="77777777" w:rsidR="00C15C47" w:rsidRDefault="00C15C47" w:rsidP="000A1FF4">
            <w:pPr>
              <w:spacing w:before="120"/>
              <w:rPr>
                <w:b/>
              </w:rPr>
            </w:pPr>
            <w:r w:rsidRPr="00F97529">
              <w:rPr>
                <w:b/>
              </w:rPr>
              <w:t>Date:</w:t>
            </w:r>
          </w:p>
          <w:p w14:paraId="5FEEB1F6" w14:textId="77777777" w:rsidR="00C15C47" w:rsidRPr="00F97529" w:rsidRDefault="00C15C47" w:rsidP="000A1FF4">
            <w:pPr>
              <w:spacing w:before="120"/>
              <w:rPr>
                <w:b/>
              </w:rPr>
            </w:pPr>
          </w:p>
        </w:tc>
      </w:tr>
      <w:tr w:rsidR="00C15C47" w:rsidRPr="00F97529" w14:paraId="3110CBAB" w14:textId="77777777" w:rsidTr="00C15C47">
        <w:tc>
          <w:tcPr>
            <w:tcW w:w="3053" w:type="dxa"/>
            <w:tcBorders>
              <w:top w:val="double" w:sz="4" w:space="0" w:color="1F3864"/>
              <w:left w:val="double" w:sz="4" w:space="0" w:color="1F3864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7C8D265" w14:textId="77777777" w:rsidR="00C15C47" w:rsidRPr="00F97529" w:rsidRDefault="00C15C47" w:rsidP="000A1FF4"/>
        </w:tc>
        <w:tc>
          <w:tcPr>
            <w:tcW w:w="2084" w:type="dxa"/>
            <w:gridSpan w:val="3"/>
            <w:tcBorders>
              <w:top w:val="double" w:sz="4" w:space="0" w:color="1F3864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E3C75A8" w14:textId="77777777" w:rsidR="00C15C47" w:rsidRPr="00F97529" w:rsidRDefault="00C15C47" w:rsidP="000A1FF4"/>
        </w:tc>
        <w:tc>
          <w:tcPr>
            <w:tcW w:w="2418" w:type="dxa"/>
            <w:tcBorders>
              <w:top w:val="double" w:sz="4" w:space="0" w:color="1F3864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AAFBC" w14:textId="77777777" w:rsidR="00C15C47" w:rsidRPr="00F97529" w:rsidRDefault="00C15C47" w:rsidP="000A1FF4"/>
        </w:tc>
        <w:tc>
          <w:tcPr>
            <w:tcW w:w="2935" w:type="dxa"/>
            <w:tcBorders>
              <w:top w:val="double" w:sz="4" w:space="0" w:color="1F3864"/>
              <w:left w:val="single" w:sz="4" w:space="0" w:color="auto"/>
              <w:bottom w:val="single" w:sz="12" w:space="0" w:color="auto"/>
              <w:right w:val="double" w:sz="4" w:space="0" w:color="1F3864"/>
            </w:tcBorders>
            <w:vAlign w:val="center"/>
            <w:hideMark/>
          </w:tcPr>
          <w:p w14:paraId="1DB482F6" w14:textId="77777777" w:rsidR="00C15C47" w:rsidRPr="00F97529" w:rsidRDefault="00C15C47" w:rsidP="000A1FF4"/>
        </w:tc>
      </w:tr>
      <w:tr w:rsidR="00C15C47" w:rsidRPr="00FC6A14" w14:paraId="5E49640C" w14:textId="77777777" w:rsidTr="00C15C4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7" w:type="dxa"/>
            <w:right w:w="107" w:type="dxa"/>
          </w:tblCellMar>
          <w:tblLook w:val="04A0" w:firstRow="1" w:lastRow="0" w:firstColumn="1" w:lastColumn="0" w:noHBand="0" w:noVBand="1"/>
        </w:tblPrEx>
        <w:trPr>
          <w:trHeight w:val="1271"/>
        </w:trPr>
        <w:tc>
          <w:tcPr>
            <w:tcW w:w="10490" w:type="dxa"/>
            <w:gridSpan w:val="6"/>
            <w:tcBorders>
              <w:top w:val="single" w:sz="12" w:space="0" w:color="auto"/>
              <w:left w:val="double" w:sz="4" w:space="0" w:color="1F3864"/>
              <w:bottom w:val="single" w:sz="4" w:space="0" w:color="auto"/>
              <w:right w:val="double" w:sz="4" w:space="0" w:color="1F3864"/>
            </w:tcBorders>
            <w:hideMark/>
          </w:tcPr>
          <w:p w14:paraId="6C6230B7" w14:textId="77777777" w:rsidR="00C15C47" w:rsidRPr="00FC6A14" w:rsidRDefault="00C15C47" w:rsidP="000A1FF4">
            <w:pPr>
              <w:spacing w:before="120" w:line="240" w:lineRule="auto"/>
              <w:rPr>
                <w:b/>
                <w:lang w:val="en-US"/>
              </w:rPr>
            </w:pPr>
            <w:r w:rsidRPr="00FC6A14">
              <w:rPr>
                <w:b/>
                <w:lang w:val="en-US"/>
              </w:rPr>
              <w:t xml:space="preserve">SENDING INSTITUTION: </w:t>
            </w:r>
            <w:r w:rsidRPr="00FC6A14">
              <w:rPr>
                <w:b/>
                <w:bCs/>
                <w:lang w:val="en-US"/>
              </w:rPr>
              <w:t>YILDIZ TECHNICAL UNIVERSITY</w:t>
            </w:r>
          </w:p>
          <w:p w14:paraId="0DF3D545" w14:textId="77777777" w:rsidR="00C15C47" w:rsidRPr="00FC6A14" w:rsidRDefault="00C15C47" w:rsidP="000A1FF4">
            <w:pPr>
              <w:overflowPunct w:val="0"/>
              <w:autoSpaceDE w:val="0"/>
              <w:autoSpaceDN w:val="0"/>
              <w:adjustRightInd w:val="0"/>
              <w:spacing w:before="120" w:line="240" w:lineRule="auto"/>
              <w:rPr>
                <w:lang w:val="en-US"/>
              </w:rPr>
            </w:pPr>
            <w:r w:rsidRPr="00FC6A14">
              <w:rPr>
                <w:lang w:val="en-US"/>
              </w:rPr>
              <w:t>We confirm that the proposed extension in the dates of Erasmus period is approved.</w:t>
            </w:r>
          </w:p>
        </w:tc>
      </w:tr>
      <w:tr w:rsidR="00C15C47" w:rsidRPr="00FC6A14" w14:paraId="177B6960" w14:textId="77777777" w:rsidTr="00C15C4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7" w:type="dxa"/>
            <w:right w:w="107" w:type="dxa"/>
          </w:tblCellMar>
          <w:tblLook w:val="04A0" w:firstRow="1" w:lastRow="0" w:firstColumn="1" w:lastColumn="0" w:noHBand="0" w:noVBand="1"/>
        </w:tblPrEx>
        <w:trPr>
          <w:trHeight w:val="843"/>
        </w:trPr>
        <w:tc>
          <w:tcPr>
            <w:tcW w:w="4870" w:type="dxa"/>
            <w:gridSpan w:val="3"/>
            <w:tcBorders>
              <w:top w:val="single" w:sz="4" w:space="0" w:color="auto"/>
              <w:left w:val="double" w:sz="4" w:space="0" w:color="1F3864"/>
              <w:bottom w:val="double" w:sz="4" w:space="0" w:color="auto"/>
              <w:right w:val="single" w:sz="4" w:space="0" w:color="auto"/>
            </w:tcBorders>
          </w:tcPr>
          <w:p w14:paraId="474FEBD3" w14:textId="77777777" w:rsidR="00C15C47" w:rsidRDefault="00C15C47" w:rsidP="00C15C47">
            <w:pPr>
              <w:spacing w:before="120"/>
              <w:rPr>
                <w:b/>
              </w:rPr>
            </w:pPr>
            <w:r w:rsidRPr="00F97529">
              <w:rPr>
                <w:b/>
              </w:rPr>
              <w:t>Departmental Coordinator:</w:t>
            </w:r>
          </w:p>
          <w:p w14:paraId="6963D6C7" w14:textId="77777777" w:rsidR="00C15C47" w:rsidRDefault="00C15C47" w:rsidP="00C15C47">
            <w:pPr>
              <w:spacing w:before="120"/>
              <w:rPr>
                <w:b/>
              </w:rPr>
            </w:pPr>
          </w:p>
          <w:p w14:paraId="72133EF1" w14:textId="6016E534" w:rsidR="00C15C47" w:rsidRDefault="00C15C47" w:rsidP="00C15C47">
            <w:pPr>
              <w:spacing w:before="120"/>
              <w:rPr>
                <w:b/>
              </w:rPr>
            </w:pPr>
            <w:r w:rsidRPr="00F97529">
              <w:rPr>
                <w:b/>
              </w:rPr>
              <w:t>Signature/Date:</w:t>
            </w:r>
          </w:p>
          <w:p w14:paraId="471BBB03" w14:textId="77777777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spacing w:before="120"/>
              <w:rPr>
                <w:b/>
              </w:rPr>
            </w:pPr>
          </w:p>
          <w:p w14:paraId="67629909" w14:textId="77777777" w:rsidR="00C15C47" w:rsidRPr="00F97529" w:rsidRDefault="00C15C47" w:rsidP="000A1FF4">
            <w:pPr>
              <w:overflowPunct w:val="0"/>
              <w:autoSpaceDE w:val="0"/>
              <w:autoSpaceDN w:val="0"/>
              <w:adjustRightInd w:val="0"/>
              <w:spacing w:before="120"/>
              <w:rPr>
                <w:b/>
              </w:rPr>
            </w:pPr>
          </w:p>
        </w:tc>
        <w:tc>
          <w:tcPr>
            <w:tcW w:w="562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1F3864"/>
            </w:tcBorders>
          </w:tcPr>
          <w:p w14:paraId="390E230F" w14:textId="6E63CAF7" w:rsidR="00C15C47" w:rsidRPr="00FC6A14" w:rsidRDefault="00C15C47" w:rsidP="00C15C47">
            <w:pPr>
              <w:spacing w:before="120" w:after="0"/>
              <w:ind w:left="124" w:hanging="11"/>
              <w:rPr>
                <w:b/>
                <w:lang w:val="en-US"/>
              </w:rPr>
            </w:pPr>
            <w:r w:rsidRPr="00FC6A14">
              <w:rPr>
                <w:b/>
                <w:lang w:val="en-US"/>
              </w:rPr>
              <w:t>Institutional Coordinator:</w:t>
            </w:r>
          </w:p>
          <w:p w14:paraId="6F61362A" w14:textId="77777777" w:rsidR="00C15C47" w:rsidRPr="00FC6A14" w:rsidRDefault="00C15C47" w:rsidP="00C15C47">
            <w:pPr>
              <w:tabs>
                <w:tab w:val="center" w:pos="2545"/>
              </w:tabs>
              <w:overflowPunct w:val="0"/>
              <w:autoSpaceDE w:val="0"/>
              <w:autoSpaceDN w:val="0"/>
              <w:adjustRightInd w:val="0"/>
              <w:spacing w:before="120" w:after="0"/>
              <w:ind w:left="124" w:hanging="11"/>
              <w:rPr>
                <w:b/>
                <w:lang w:val="en-US"/>
              </w:rPr>
            </w:pPr>
          </w:p>
          <w:p w14:paraId="2DD6760C" w14:textId="363376CC" w:rsidR="00C15C47" w:rsidRPr="00FC6A14" w:rsidRDefault="00C15C47" w:rsidP="00C15C47">
            <w:pPr>
              <w:tabs>
                <w:tab w:val="center" w:pos="2545"/>
              </w:tabs>
              <w:overflowPunct w:val="0"/>
              <w:autoSpaceDE w:val="0"/>
              <w:autoSpaceDN w:val="0"/>
              <w:adjustRightInd w:val="0"/>
              <w:spacing w:before="120" w:after="0"/>
              <w:ind w:left="124" w:hanging="11"/>
              <w:rPr>
                <w:b/>
                <w:lang w:val="en-US"/>
              </w:rPr>
            </w:pPr>
            <w:r w:rsidRPr="00FC6A14">
              <w:rPr>
                <w:b/>
                <w:lang w:val="en-US"/>
              </w:rPr>
              <w:t>Signature/Date:</w:t>
            </w:r>
            <w:r w:rsidRPr="00FC6A14">
              <w:rPr>
                <w:b/>
                <w:lang w:val="en-US"/>
              </w:rPr>
              <w:br/>
              <w:t>Stamp:</w:t>
            </w:r>
          </w:p>
        </w:tc>
      </w:tr>
      <w:tr w:rsidR="00C15C47" w:rsidRPr="00FC6A14" w14:paraId="082F8016" w14:textId="77777777" w:rsidTr="00C15C4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754"/>
        </w:trPr>
        <w:tc>
          <w:tcPr>
            <w:tcW w:w="10490" w:type="dxa"/>
            <w:gridSpan w:val="6"/>
            <w:tcBorders>
              <w:top w:val="double" w:sz="4" w:space="0" w:color="auto"/>
              <w:left w:val="double" w:sz="4" w:space="0" w:color="1F3864"/>
              <w:bottom w:val="single" w:sz="4" w:space="0" w:color="auto"/>
              <w:right w:val="double" w:sz="4" w:space="0" w:color="1F3864"/>
            </w:tcBorders>
            <w:hideMark/>
          </w:tcPr>
          <w:p w14:paraId="3A140D53" w14:textId="44B6F14A" w:rsidR="00C15C47" w:rsidRPr="00FC6A14" w:rsidRDefault="00C15C47" w:rsidP="00C15C47">
            <w:pPr>
              <w:spacing w:before="120" w:line="240" w:lineRule="auto"/>
              <w:rPr>
                <w:b/>
                <w:lang w:val="en-US"/>
              </w:rPr>
            </w:pPr>
            <w:r w:rsidRPr="00FC6A14">
              <w:rPr>
                <w:b/>
                <w:lang w:val="en-US"/>
              </w:rPr>
              <w:t xml:space="preserve">RECEIVING INSTITUTION: </w:t>
            </w:r>
          </w:p>
          <w:p w14:paraId="4F7FD0AE" w14:textId="77777777" w:rsidR="00C15C47" w:rsidRPr="00FC6A14" w:rsidRDefault="00C15C47" w:rsidP="000A1FF4">
            <w:pPr>
              <w:overflowPunct w:val="0"/>
              <w:autoSpaceDE w:val="0"/>
              <w:autoSpaceDN w:val="0"/>
              <w:adjustRightInd w:val="0"/>
              <w:spacing w:before="120" w:line="240" w:lineRule="auto"/>
              <w:rPr>
                <w:lang w:val="en-US"/>
              </w:rPr>
            </w:pPr>
            <w:r w:rsidRPr="00FC6A14">
              <w:rPr>
                <w:lang w:val="en-US"/>
              </w:rPr>
              <w:t xml:space="preserve">We confirm that the proposed extension in the dates of Erasmus period is approved. </w:t>
            </w:r>
          </w:p>
          <w:p w14:paraId="60FDEB0F" w14:textId="77777777" w:rsidR="00C15C47" w:rsidRPr="00FC6A14" w:rsidRDefault="00C15C47" w:rsidP="000A1FF4">
            <w:pPr>
              <w:overflowPunct w:val="0"/>
              <w:autoSpaceDE w:val="0"/>
              <w:autoSpaceDN w:val="0"/>
              <w:adjustRightInd w:val="0"/>
              <w:spacing w:before="120" w:line="240" w:lineRule="auto"/>
              <w:rPr>
                <w:lang w:val="en-US"/>
              </w:rPr>
            </w:pPr>
          </w:p>
        </w:tc>
      </w:tr>
      <w:tr w:rsidR="00C15C47" w:rsidRPr="00FC6A14" w14:paraId="0111F78A" w14:textId="77777777" w:rsidTr="00C15C4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580"/>
        </w:trPr>
        <w:tc>
          <w:tcPr>
            <w:tcW w:w="4870" w:type="dxa"/>
            <w:gridSpan w:val="3"/>
            <w:tcBorders>
              <w:top w:val="single" w:sz="4" w:space="0" w:color="auto"/>
              <w:left w:val="double" w:sz="4" w:space="0" w:color="1F3864"/>
              <w:bottom w:val="double" w:sz="4" w:space="0" w:color="1F3864"/>
              <w:right w:val="single" w:sz="4" w:space="0" w:color="auto"/>
            </w:tcBorders>
          </w:tcPr>
          <w:p w14:paraId="2151731B" w14:textId="39536CDD" w:rsidR="00C15C47" w:rsidRPr="00F97529" w:rsidRDefault="00C15C47" w:rsidP="000A1FF4">
            <w:pPr>
              <w:spacing w:before="120"/>
              <w:rPr>
                <w:b/>
              </w:rPr>
            </w:pPr>
            <w:r w:rsidRPr="00F97529">
              <w:rPr>
                <w:b/>
              </w:rPr>
              <w:t>Departmental Coordinator:</w:t>
            </w:r>
          </w:p>
          <w:p w14:paraId="1D5617C9" w14:textId="77777777" w:rsidR="00C15C47" w:rsidRDefault="00C15C47" w:rsidP="000A1FF4">
            <w:pPr>
              <w:spacing w:before="120"/>
              <w:rPr>
                <w:b/>
              </w:rPr>
            </w:pPr>
          </w:p>
          <w:p w14:paraId="4CB9A59B" w14:textId="146FBA98" w:rsidR="00C15C47" w:rsidRPr="00F97529" w:rsidRDefault="00C15C47" w:rsidP="000A1FF4">
            <w:pPr>
              <w:spacing w:before="120"/>
              <w:rPr>
                <w:b/>
              </w:rPr>
            </w:pPr>
            <w:r w:rsidRPr="00F97529">
              <w:rPr>
                <w:b/>
              </w:rPr>
              <w:t>Signature/Date:</w:t>
            </w:r>
          </w:p>
        </w:tc>
        <w:tc>
          <w:tcPr>
            <w:tcW w:w="562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1F3864"/>
              <w:right w:val="double" w:sz="4" w:space="0" w:color="1F3864"/>
            </w:tcBorders>
          </w:tcPr>
          <w:p w14:paraId="0912FA23" w14:textId="77777777" w:rsidR="00C15C47" w:rsidRPr="00FC6A14" w:rsidRDefault="00C15C47" w:rsidP="000A1FF4">
            <w:pPr>
              <w:spacing w:before="120"/>
              <w:rPr>
                <w:b/>
                <w:lang w:val="en-US"/>
              </w:rPr>
            </w:pPr>
            <w:r w:rsidRPr="00FC6A14">
              <w:rPr>
                <w:b/>
                <w:lang w:val="en-US"/>
              </w:rPr>
              <w:t>Institutional Coordinator:</w:t>
            </w:r>
          </w:p>
          <w:p w14:paraId="7A57C6BA" w14:textId="77777777" w:rsidR="00C15C47" w:rsidRPr="00FC6A14" w:rsidRDefault="00C15C47" w:rsidP="000A1FF4">
            <w:pPr>
              <w:spacing w:before="120"/>
              <w:rPr>
                <w:b/>
                <w:lang w:val="en-US"/>
              </w:rPr>
            </w:pPr>
          </w:p>
          <w:p w14:paraId="3812C77D" w14:textId="508430FA" w:rsidR="00C15C47" w:rsidRPr="00FC6A14" w:rsidRDefault="00C15C47" w:rsidP="000A1FF4">
            <w:pPr>
              <w:spacing w:before="120"/>
              <w:rPr>
                <w:b/>
                <w:lang w:val="en-US"/>
              </w:rPr>
            </w:pPr>
            <w:r w:rsidRPr="00FC6A14">
              <w:rPr>
                <w:b/>
                <w:lang w:val="en-US"/>
              </w:rPr>
              <w:t>Signature/Date:</w:t>
            </w:r>
            <w:r w:rsidRPr="00FC6A14">
              <w:rPr>
                <w:b/>
                <w:lang w:val="en-US"/>
              </w:rPr>
              <w:br/>
              <w:t>Stamp:</w:t>
            </w:r>
          </w:p>
          <w:p w14:paraId="437BD7C8" w14:textId="77777777" w:rsidR="00C15C47" w:rsidRPr="00FC6A14" w:rsidRDefault="00C15C47" w:rsidP="000A1FF4">
            <w:pPr>
              <w:spacing w:before="120"/>
              <w:rPr>
                <w:b/>
                <w:lang w:val="en-US"/>
              </w:rPr>
            </w:pPr>
          </w:p>
        </w:tc>
      </w:tr>
    </w:tbl>
    <w:p w14:paraId="2952217B" w14:textId="77777777" w:rsidR="00C15C47" w:rsidRPr="00FC6A14" w:rsidRDefault="00C15C47" w:rsidP="00C15C47">
      <w:pPr>
        <w:spacing w:after="120"/>
        <w:rPr>
          <w:lang w:val="en-US"/>
        </w:rPr>
      </w:pPr>
    </w:p>
    <w:p w14:paraId="4E86B82F" w14:textId="77777777" w:rsidR="00C15C47" w:rsidRPr="00FC6A14" w:rsidRDefault="00C15C47" w:rsidP="00C15C47">
      <w:pPr>
        <w:rPr>
          <w:sz w:val="24"/>
          <w:lang w:val="en-US"/>
        </w:rPr>
      </w:pPr>
    </w:p>
    <w:sectPr w:rsidR="00C15C47" w:rsidRPr="00FC6A14" w:rsidSect="0083351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11" w:h="16841" w:code="9"/>
      <w:pgMar w:top="720" w:right="996" w:bottom="720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2707E" w14:textId="77777777" w:rsidR="007026FD" w:rsidRDefault="007026FD" w:rsidP="00FE5497">
      <w:pPr>
        <w:spacing w:after="0" w:line="240" w:lineRule="auto"/>
      </w:pPr>
      <w:r>
        <w:separator/>
      </w:r>
    </w:p>
  </w:endnote>
  <w:endnote w:type="continuationSeparator" w:id="0">
    <w:p w14:paraId="17E0C16D" w14:textId="77777777" w:rsidR="007026FD" w:rsidRDefault="007026FD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9933A" w14:textId="77777777" w:rsidR="00137057" w:rsidRDefault="0013705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0BAC0" w14:textId="54225C8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noProof/>
        <w:color w:val="000000"/>
        <w:sz w:val="22"/>
        <w:szCs w:val="22"/>
        <w:lang w:val="tr-TR" w:eastAsia="tr-TR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CB4C76" wp14:editId="237206FB">
              <wp:simplePos x="0" y="0"/>
              <wp:positionH relativeFrom="column">
                <wp:posOffset>-116840</wp:posOffset>
              </wp:positionH>
              <wp:positionV relativeFrom="paragraph">
                <wp:posOffset>-18415</wp:posOffset>
              </wp:positionV>
              <wp:extent cx="4495800" cy="1133475"/>
              <wp:effectExtent l="0" t="0" r="0" b="9525"/>
              <wp:wrapNone/>
              <wp:docPr id="5" name="Metin Kutusu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95800" cy="1133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10C9002" w14:textId="77777777" w:rsidR="00FC6A14" w:rsidRDefault="00FC6A14" w:rsidP="00FC6A14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402D6DE9" w14:textId="5BDD3A25" w:rsidR="00FC6A14" w:rsidRPr="00923D99" w:rsidRDefault="00FC6A14" w:rsidP="00FC6A14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YILDIZ TECHNICAL UNIVERSITY</w:t>
                          </w:r>
                        </w:p>
                        <w:p w14:paraId="29DE5E89" w14:textId="77777777" w:rsidR="00FC6A14" w:rsidRDefault="00FC6A14" w:rsidP="00FC6A14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International </w:t>
                          </w:r>
                          <w:proofErr w:type="spellStart"/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Relations</w:t>
                          </w:r>
                          <w:proofErr w:type="spellEnd"/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 Office</w:t>
                          </w:r>
                        </w:p>
                        <w:p w14:paraId="2676A76A" w14:textId="77777777" w:rsidR="00A242EE" w:rsidRDefault="00A242E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C3A4647" w14:textId="519AD60C" w:rsidR="00A242EE" w:rsidRDefault="006D3013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i</w:t>
                          </w:r>
                          <w:r w:rsidR="00A242E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nternational.yildiz.edu.tr</w:t>
                          </w:r>
                        </w:p>
                        <w:p w14:paraId="6DD68CC6" w14:textId="05572739" w:rsidR="009E00CE" w:rsidRDefault="009E00C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erasmus.yildiz.edu.tr</w:t>
                          </w:r>
                        </w:p>
                        <w:p w14:paraId="7A28A583" w14:textId="77777777" w:rsidR="00C15C47" w:rsidRDefault="00C15C47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51171090" w14:textId="42C65855" w:rsidR="00C15C47" w:rsidRPr="00C15C47" w:rsidRDefault="00C15C47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C15C47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Form No: FR-0824; Revizyon Tarihi:</w:t>
                          </w: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 </w:t>
                          </w:r>
                          <w:r w:rsidR="00137057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08.01.2026</w:t>
                          </w:r>
                          <w:r w:rsidRPr="00C15C47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; Revizyon No:0</w:t>
                          </w:r>
                          <w:r w:rsidR="00137057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6</w:t>
                          </w:r>
                        </w:p>
                        <w:p w14:paraId="1D2406D2" w14:textId="77777777" w:rsidR="004147F2" w:rsidRPr="00A242EE" w:rsidRDefault="004147F2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  <w:p w14:paraId="645FA470" w14:textId="6A3995D1" w:rsidR="00A8117B" w:rsidRPr="00A242EE" w:rsidRDefault="00A8117B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CB4C76" id="_x0000_t202" coordsize="21600,21600" o:spt="202" path="m,l,21600r21600,l21600,xe">
              <v:stroke joinstyle="miter"/>
              <v:path gradientshapeok="t" o:connecttype="rect"/>
            </v:shapetype>
            <v:shape id="Metin Kutusu 5" o:spid="_x0000_s1027" type="#_x0000_t202" style="position:absolute;left:0;text-align:left;margin-left:-9.2pt;margin-top:-1.45pt;width:354pt;height:8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" fillcolor="white [3201]" stroked="f" strokeweight=".5pt">
              <v:textbox>
                <w:txbxContent>
                  <w:p w14:paraId="510C9002" w14:textId="77777777" w:rsidR="00FC6A14" w:rsidRDefault="00FC6A14" w:rsidP="00FC6A14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402D6DE9" w14:textId="5BDD3A25" w:rsidR="00FC6A14" w:rsidRPr="00923D99" w:rsidRDefault="00FC6A14" w:rsidP="00FC6A14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>YILDIZ TECHNICAL UNIVERSITY</w:t>
                    </w:r>
                  </w:p>
                  <w:p w14:paraId="29DE5E89" w14:textId="77777777" w:rsidR="00FC6A14" w:rsidRDefault="00FC6A14" w:rsidP="00FC6A14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International </w:t>
                    </w:r>
                    <w:proofErr w:type="spellStart"/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>Relations</w:t>
                    </w:r>
                    <w:proofErr w:type="spellEnd"/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 Office</w:t>
                    </w:r>
                  </w:p>
                  <w:p w14:paraId="2676A76A" w14:textId="77777777" w:rsidR="00A242EE" w:rsidRDefault="00A242E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C3A4647" w14:textId="519AD60C" w:rsidR="00A242EE" w:rsidRDefault="006D3013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i</w:t>
                    </w:r>
                    <w:r w:rsidR="00A242EE">
                      <w:rPr>
                        <w:color w:val="002060"/>
                        <w:sz w:val="18"/>
                        <w:szCs w:val="18"/>
                        <w:lang w:val="tr-TR"/>
                      </w:rPr>
                      <w:t>nternational.yildiz.edu.tr</w:t>
                    </w:r>
                  </w:p>
                  <w:p w14:paraId="6DD68CC6" w14:textId="05572739" w:rsidR="009E00CE" w:rsidRDefault="009E00C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erasmus.yildiz.edu.tr</w:t>
                    </w:r>
                  </w:p>
                  <w:p w14:paraId="7A28A583" w14:textId="77777777" w:rsidR="00C15C47" w:rsidRDefault="00C15C47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51171090" w14:textId="42C65855" w:rsidR="00C15C47" w:rsidRPr="00C15C47" w:rsidRDefault="00C15C47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C15C47">
                      <w:rPr>
                        <w:color w:val="002060"/>
                        <w:sz w:val="18"/>
                        <w:szCs w:val="18"/>
                        <w:lang w:val="tr-TR"/>
                      </w:rPr>
                      <w:t>Form No: FR-0824; Revizyon Tarihi:</w:t>
                    </w: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 </w:t>
                    </w:r>
                    <w:r w:rsidR="00137057">
                      <w:rPr>
                        <w:color w:val="002060"/>
                        <w:sz w:val="18"/>
                        <w:szCs w:val="18"/>
                        <w:lang w:val="tr-TR"/>
                      </w:rPr>
                      <w:t>08.01.2026</w:t>
                    </w:r>
                    <w:r w:rsidRPr="00C15C47">
                      <w:rPr>
                        <w:color w:val="002060"/>
                        <w:sz w:val="18"/>
                        <w:szCs w:val="18"/>
                        <w:lang w:val="tr-TR"/>
                      </w:rPr>
                      <w:t>; Revizyon No:0</w:t>
                    </w:r>
                    <w:r w:rsidR="00137057">
                      <w:rPr>
                        <w:color w:val="002060"/>
                        <w:sz w:val="18"/>
                        <w:szCs w:val="18"/>
                        <w:lang w:val="tr-TR"/>
                      </w:rPr>
                      <w:t>6</w:t>
                    </w:r>
                  </w:p>
                  <w:p w14:paraId="1D2406D2" w14:textId="77777777" w:rsidR="004147F2" w:rsidRPr="00A242EE" w:rsidRDefault="004147F2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  <w:p w14:paraId="645FA470" w14:textId="6A3995D1" w:rsidR="00A8117B" w:rsidRPr="00A242EE" w:rsidRDefault="00A8117B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22C5C3A7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28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E846E" w14:textId="77777777" w:rsidR="00137057" w:rsidRDefault="0013705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F50C6" w14:textId="77777777" w:rsidR="007026FD" w:rsidRDefault="007026FD" w:rsidP="00FE5497">
      <w:pPr>
        <w:spacing w:after="0" w:line="240" w:lineRule="auto"/>
      </w:pPr>
      <w:r>
        <w:separator/>
      </w:r>
    </w:p>
  </w:footnote>
  <w:footnote w:type="continuationSeparator" w:id="0">
    <w:p w14:paraId="2C0C5D8C" w14:textId="77777777" w:rsidR="007026FD" w:rsidRDefault="007026FD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CDC44" w14:textId="77777777" w:rsidR="00137057" w:rsidRDefault="0013705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C1FF0" w14:textId="406BCBBE" w:rsidR="00A8117B" w:rsidRPr="00FE5497" w:rsidRDefault="00A8117B" w:rsidP="00135B1A">
    <w:pPr>
      <w:pStyle w:val="stBilgi"/>
      <w:tabs>
        <w:tab w:val="left" w:pos="1335"/>
        <w:tab w:val="right" w:pos="7244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EAEE1" w14:textId="77777777" w:rsidR="00137057" w:rsidRDefault="0013705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D46643"/>
    <w:multiLevelType w:val="hybridMultilevel"/>
    <w:tmpl w:val="C7F8E9FC"/>
    <w:lvl w:ilvl="0" w:tplc="041F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04772453">
    <w:abstractNumId w:val="0"/>
  </w:num>
  <w:num w:numId="2" w16cid:durableId="1535650161">
    <w:abstractNumId w:val="2"/>
  </w:num>
  <w:num w:numId="3" w16cid:durableId="688141520">
    <w:abstractNumId w:val="3"/>
  </w:num>
  <w:num w:numId="4" w16cid:durableId="1306088793">
    <w:abstractNumId w:val="5"/>
  </w:num>
  <w:num w:numId="5" w16cid:durableId="1678269840">
    <w:abstractNumId w:val="1"/>
  </w:num>
  <w:num w:numId="6" w16cid:durableId="518587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0371C"/>
    <w:rsid w:val="0003383E"/>
    <w:rsid w:val="00042511"/>
    <w:rsid w:val="00045F13"/>
    <w:rsid w:val="000538E4"/>
    <w:rsid w:val="000837BF"/>
    <w:rsid w:val="0009006B"/>
    <w:rsid w:val="00092D44"/>
    <w:rsid w:val="000B7DE7"/>
    <w:rsid w:val="000D3B74"/>
    <w:rsid w:val="000D3FB7"/>
    <w:rsid w:val="000E02C3"/>
    <w:rsid w:val="000E101A"/>
    <w:rsid w:val="000F48A1"/>
    <w:rsid w:val="0010751F"/>
    <w:rsid w:val="00110335"/>
    <w:rsid w:val="00123DCD"/>
    <w:rsid w:val="00135B1A"/>
    <w:rsid w:val="00137057"/>
    <w:rsid w:val="001731A2"/>
    <w:rsid w:val="001769D7"/>
    <w:rsid w:val="00181727"/>
    <w:rsid w:val="001927CA"/>
    <w:rsid w:val="001E16A7"/>
    <w:rsid w:val="001F761F"/>
    <w:rsid w:val="00216C0C"/>
    <w:rsid w:val="00221106"/>
    <w:rsid w:val="00227891"/>
    <w:rsid w:val="002511F2"/>
    <w:rsid w:val="00261AA1"/>
    <w:rsid w:val="0029029A"/>
    <w:rsid w:val="002B6BC0"/>
    <w:rsid w:val="002C1952"/>
    <w:rsid w:val="002C444B"/>
    <w:rsid w:val="00307B5A"/>
    <w:rsid w:val="00314F8A"/>
    <w:rsid w:val="0032299F"/>
    <w:rsid w:val="003315C9"/>
    <w:rsid w:val="00331948"/>
    <w:rsid w:val="0034517A"/>
    <w:rsid w:val="00357712"/>
    <w:rsid w:val="003732E1"/>
    <w:rsid w:val="003759F9"/>
    <w:rsid w:val="00376375"/>
    <w:rsid w:val="00390ED7"/>
    <w:rsid w:val="003B7CA1"/>
    <w:rsid w:val="003D6F1A"/>
    <w:rsid w:val="003E0334"/>
    <w:rsid w:val="003E7733"/>
    <w:rsid w:val="004147F2"/>
    <w:rsid w:val="004313FD"/>
    <w:rsid w:val="004323CF"/>
    <w:rsid w:val="00440B7D"/>
    <w:rsid w:val="00470648"/>
    <w:rsid w:val="0047410B"/>
    <w:rsid w:val="004A3F06"/>
    <w:rsid w:val="004A520E"/>
    <w:rsid w:val="004B3B14"/>
    <w:rsid w:val="004B7B72"/>
    <w:rsid w:val="004D108D"/>
    <w:rsid w:val="004E3406"/>
    <w:rsid w:val="004E4C4D"/>
    <w:rsid w:val="004F366F"/>
    <w:rsid w:val="004F3BFF"/>
    <w:rsid w:val="0051446A"/>
    <w:rsid w:val="00517F59"/>
    <w:rsid w:val="005545E8"/>
    <w:rsid w:val="00573401"/>
    <w:rsid w:val="00592F04"/>
    <w:rsid w:val="005971E6"/>
    <w:rsid w:val="005D385B"/>
    <w:rsid w:val="005E6C1E"/>
    <w:rsid w:val="00604DC8"/>
    <w:rsid w:val="00622409"/>
    <w:rsid w:val="00625948"/>
    <w:rsid w:val="0063212E"/>
    <w:rsid w:val="00635992"/>
    <w:rsid w:val="006457D1"/>
    <w:rsid w:val="0066524C"/>
    <w:rsid w:val="00671DE1"/>
    <w:rsid w:val="0067386B"/>
    <w:rsid w:val="00674E7B"/>
    <w:rsid w:val="0067695B"/>
    <w:rsid w:val="006A0879"/>
    <w:rsid w:val="006A188A"/>
    <w:rsid w:val="006B3AE5"/>
    <w:rsid w:val="006B71F6"/>
    <w:rsid w:val="006C47F3"/>
    <w:rsid w:val="006D3013"/>
    <w:rsid w:val="006D7318"/>
    <w:rsid w:val="006E7597"/>
    <w:rsid w:val="007026FD"/>
    <w:rsid w:val="00713089"/>
    <w:rsid w:val="00734351"/>
    <w:rsid w:val="00736327"/>
    <w:rsid w:val="00776635"/>
    <w:rsid w:val="00780AC5"/>
    <w:rsid w:val="00783C72"/>
    <w:rsid w:val="00790552"/>
    <w:rsid w:val="0079788C"/>
    <w:rsid w:val="007C06FC"/>
    <w:rsid w:val="007D0EEF"/>
    <w:rsid w:val="007D5B7B"/>
    <w:rsid w:val="007E2DCF"/>
    <w:rsid w:val="00811C6C"/>
    <w:rsid w:val="00816762"/>
    <w:rsid w:val="0083351D"/>
    <w:rsid w:val="00852236"/>
    <w:rsid w:val="0086012A"/>
    <w:rsid w:val="00874C71"/>
    <w:rsid w:val="00877214"/>
    <w:rsid w:val="008C1B70"/>
    <w:rsid w:val="008C2091"/>
    <w:rsid w:val="008E0EB4"/>
    <w:rsid w:val="008E4605"/>
    <w:rsid w:val="008F07C9"/>
    <w:rsid w:val="009060FA"/>
    <w:rsid w:val="00923D08"/>
    <w:rsid w:val="00924198"/>
    <w:rsid w:val="00932E48"/>
    <w:rsid w:val="0094036C"/>
    <w:rsid w:val="009510DA"/>
    <w:rsid w:val="00962DEE"/>
    <w:rsid w:val="00977E12"/>
    <w:rsid w:val="009802DF"/>
    <w:rsid w:val="009810FB"/>
    <w:rsid w:val="00994C62"/>
    <w:rsid w:val="009B13CC"/>
    <w:rsid w:val="009E00CE"/>
    <w:rsid w:val="009F7213"/>
    <w:rsid w:val="00A06C49"/>
    <w:rsid w:val="00A10617"/>
    <w:rsid w:val="00A15279"/>
    <w:rsid w:val="00A2101E"/>
    <w:rsid w:val="00A242EE"/>
    <w:rsid w:val="00A40D26"/>
    <w:rsid w:val="00A43BD9"/>
    <w:rsid w:val="00A56C34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B11920"/>
    <w:rsid w:val="00B14586"/>
    <w:rsid w:val="00B32B04"/>
    <w:rsid w:val="00B3360E"/>
    <w:rsid w:val="00BA5370"/>
    <w:rsid w:val="00BA62F7"/>
    <w:rsid w:val="00BE0D50"/>
    <w:rsid w:val="00BE7736"/>
    <w:rsid w:val="00C00A41"/>
    <w:rsid w:val="00C15C47"/>
    <w:rsid w:val="00C22915"/>
    <w:rsid w:val="00C27C51"/>
    <w:rsid w:val="00C40F56"/>
    <w:rsid w:val="00C41718"/>
    <w:rsid w:val="00C4505C"/>
    <w:rsid w:val="00C47763"/>
    <w:rsid w:val="00C51477"/>
    <w:rsid w:val="00C5762D"/>
    <w:rsid w:val="00C67B6E"/>
    <w:rsid w:val="00C72560"/>
    <w:rsid w:val="00C85D05"/>
    <w:rsid w:val="00C922C9"/>
    <w:rsid w:val="00C95BC7"/>
    <w:rsid w:val="00CA4383"/>
    <w:rsid w:val="00CB33AB"/>
    <w:rsid w:val="00CC0D3D"/>
    <w:rsid w:val="00D1264B"/>
    <w:rsid w:val="00D57490"/>
    <w:rsid w:val="00D601D5"/>
    <w:rsid w:val="00D62282"/>
    <w:rsid w:val="00D76B67"/>
    <w:rsid w:val="00D77C0E"/>
    <w:rsid w:val="00D83CD4"/>
    <w:rsid w:val="00D84A83"/>
    <w:rsid w:val="00DA3BE6"/>
    <w:rsid w:val="00DC67A4"/>
    <w:rsid w:val="00E129FE"/>
    <w:rsid w:val="00E2615C"/>
    <w:rsid w:val="00E46DA2"/>
    <w:rsid w:val="00E87254"/>
    <w:rsid w:val="00EA241A"/>
    <w:rsid w:val="00EC02E0"/>
    <w:rsid w:val="00EC4EF4"/>
    <w:rsid w:val="00EF74AE"/>
    <w:rsid w:val="00F00BE8"/>
    <w:rsid w:val="00F079DC"/>
    <w:rsid w:val="00F25800"/>
    <w:rsid w:val="00F33C97"/>
    <w:rsid w:val="00F33DCB"/>
    <w:rsid w:val="00F45358"/>
    <w:rsid w:val="00F45C5A"/>
    <w:rsid w:val="00F626B4"/>
    <w:rsid w:val="00F76F6B"/>
    <w:rsid w:val="00F903F9"/>
    <w:rsid w:val="00F9336A"/>
    <w:rsid w:val="00FA4CD3"/>
    <w:rsid w:val="00FB3C19"/>
    <w:rsid w:val="00FB4BC4"/>
    <w:rsid w:val="00FC497D"/>
    <w:rsid w:val="00FC51DB"/>
    <w:rsid w:val="00FC6A14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Ceylan Merve BİNİCİ</cp:lastModifiedBy>
  <cp:revision>2</cp:revision>
  <cp:lastPrinted>2025-03-04T06:56:00Z</cp:lastPrinted>
  <dcterms:created xsi:type="dcterms:W3CDTF">2026-01-08T06:43:00Z</dcterms:created>
  <dcterms:modified xsi:type="dcterms:W3CDTF">2026-01-08T06:43:00Z</dcterms:modified>
</cp:coreProperties>
</file>